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0522FB6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3601F963" w:rsidR="007B21B6" w:rsidRPr="00293D36" w:rsidRDefault="002B3255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UARY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577F5906" w:rsidR="007B21B6" w:rsidRPr="00293D36" w:rsidRDefault="002B3255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3-01-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am – 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1FDDB718" w:rsidR="00053EB1" w:rsidRDefault="00053EB1" w:rsidP="00EF09AE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EF09AE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EF09AE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CS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B4D8B7D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2B06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B0648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</w:t>
            </w:r>
            <w:r w:rsidR="00CE2361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B0648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T</w:t>
            </w:r>
            <w:r w:rsidR="00CE2361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ech. (CAI)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2A990823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:</w:t>
            </w:r>
            <w:r w:rsidR="002B06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B0648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SE3</w:t>
            </w:r>
            <w:r w:rsidR="00CE2361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20</w:t>
            </w:r>
            <w:r w:rsidR="002B0648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07DB07F7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:</w:t>
            </w:r>
            <w:r w:rsidR="002B06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CE2361" w:rsidRP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Artificial Intelligence in Practice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5C943D98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B06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EF09A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V</w:t>
            </w:r>
            <w:bookmarkStart w:id="0" w:name="_GoBack"/>
            <w:bookmarkEnd w:id="0"/>
          </w:p>
        </w:tc>
        <w:tc>
          <w:tcPr>
            <w:tcW w:w="3402" w:type="dxa"/>
            <w:vAlign w:val="center"/>
          </w:tcPr>
          <w:p w14:paraId="3AB6E887" w14:textId="0DA57CC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B06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2FCF8EC1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B06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CE2361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50CC35F7" w:rsidR="00BC621A" w:rsidRDefault="002B064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CE2361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15E465AD" w14:textId="2A9F7E97" w:rsidR="00BC621A" w:rsidRDefault="009948B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761D572A" w14:textId="427F9A42" w:rsidR="00BC621A" w:rsidRDefault="001B05CD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5EA5E4BC" w14:textId="22304E32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942" w:type="dxa"/>
          </w:tcPr>
          <w:p w14:paraId="1D44F184" w14:textId="3BF77293" w:rsidR="00BC621A" w:rsidRDefault="00EA0184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N/A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23F9C49E" w14:textId="77777777" w:rsidR="00CD7442" w:rsidRPr="00293D36" w:rsidRDefault="00CD7442" w:rsidP="00CD7442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all questions carefully and answer accordingly. </w:t>
      </w:r>
    </w:p>
    <w:p w14:paraId="005749FB" w14:textId="77777777" w:rsidR="00CD7442" w:rsidRDefault="00CD7442" w:rsidP="00CD7442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>Do not write anything on the question paper other than roll number.</w:t>
      </w:r>
    </w:p>
    <w:p w14:paraId="56C525C0" w14:textId="668E68CC" w:rsidR="00CD7442" w:rsidRPr="00CD7442" w:rsidRDefault="00CD7442" w:rsidP="00CD7442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CD7442">
        <w:rPr>
          <w:rFonts w:ascii="Cambria" w:hAnsi="Cambria" w:cstheme="minorHAnsi"/>
          <w:i/>
          <w:sz w:val="24"/>
          <w:szCs w:val="24"/>
        </w:rPr>
        <w:t xml:space="preserve">Your answers for the </w:t>
      </w:r>
      <w:r w:rsidRPr="00CD7442">
        <w:rPr>
          <w:rFonts w:ascii="Cambria" w:hAnsi="Cambria" w:cstheme="minorHAnsi"/>
          <w:b/>
          <w:bCs/>
          <w:i/>
          <w:sz w:val="24"/>
          <w:szCs w:val="24"/>
        </w:rPr>
        <w:t>FIRST 12 questions</w:t>
      </w:r>
      <w:r w:rsidRPr="00CD7442">
        <w:rPr>
          <w:rFonts w:ascii="Cambria" w:hAnsi="Cambria" w:cstheme="minorHAnsi"/>
          <w:i/>
          <w:sz w:val="24"/>
          <w:szCs w:val="24"/>
        </w:rPr>
        <w:t xml:space="preserve"> must end by </w:t>
      </w:r>
      <w:r w:rsidRPr="00CD7442">
        <w:rPr>
          <w:rFonts w:ascii="Cambria" w:hAnsi="Cambria" w:cstheme="minorHAnsi"/>
          <w:b/>
          <w:bCs/>
          <w:i/>
          <w:sz w:val="24"/>
          <w:szCs w:val="24"/>
        </w:rPr>
        <w:t>PAGE #12</w:t>
      </w:r>
      <w:r w:rsidRPr="00CD7442">
        <w:rPr>
          <w:rFonts w:ascii="Cambria" w:hAnsi="Cambria" w:cstheme="minorHAnsi"/>
          <w:i/>
          <w:sz w:val="24"/>
          <w:szCs w:val="24"/>
        </w:rPr>
        <w:t xml:space="preserve">. You must start answering </w:t>
      </w:r>
      <w:r w:rsidRPr="00CD7442">
        <w:rPr>
          <w:rFonts w:ascii="Cambria" w:hAnsi="Cambria" w:cstheme="minorHAnsi"/>
          <w:b/>
          <w:bCs/>
          <w:i/>
          <w:sz w:val="24"/>
          <w:szCs w:val="24"/>
        </w:rPr>
        <w:t>QUESTION 13</w:t>
      </w:r>
      <w:r w:rsidRPr="00CD7442">
        <w:rPr>
          <w:rFonts w:ascii="Cambria" w:hAnsi="Cambria" w:cstheme="minorHAnsi"/>
          <w:i/>
          <w:sz w:val="24"/>
          <w:szCs w:val="24"/>
        </w:rPr>
        <w:t xml:space="preserve"> from </w:t>
      </w:r>
      <w:r w:rsidRPr="00CD7442">
        <w:rPr>
          <w:rFonts w:ascii="Cambria" w:hAnsi="Cambria" w:cstheme="minorHAnsi"/>
          <w:b/>
          <w:bCs/>
          <w:i/>
          <w:sz w:val="24"/>
          <w:szCs w:val="24"/>
        </w:rPr>
        <w:t>PAGE #13</w:t>
      </w:r>
      <w:r w:rsidRPr="00CD7442">
        <w:rPr>
          <w:rFonts w:ascii="Cambria" w:hAnsi="Cambria" w:cstheme="minorHAnsi"/>
          <w:i/>
          <w:sz w:val="24"/>
          <w:szCs w:val="24"/>
        </w:rPr>
        <w:t>.</w:t>
      </w:r>
    </w:p>
    <w:p w14:paraId="55C4387D" w14:textId="66228E97" w:rsidR="00526BBF" w:rsidRPr="00D8462B" w:rsidRDefault="00526BBF" w:rsidP="00CD7442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315ED2FE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36718E" w:rsidRPr="00293D36" w14:paraId="3026CF88" w14:textId="12BDD24F" w:rsidTr="00D13522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505781" w14:textId="06CFEE31" w:rsidR="0036718E" w:rsidRPr="0017445C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Name</w:t>
            </w:r>
            <w:r w:rsidRPr="00105F06">
              <w:rPr>
                <w:rFonts w:ascii="Cambria" w:hAnsi="Cambria" w:cstheme="minorHAnsi"/>
                <w:bCs/>
                <w:sz w:val="24"/>
                <w:szCs w:val="24"/>
              </w:rPr>
              <w:t xml:space="preserve"> the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type of queue used in BFS and the type of queue used in Greedy BFS.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183FD28B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4FC2B543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1B8E9375" w14:textId="1F264430" w:rsidTr="00D13522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25287A" w14:textId="71F17DFA" w:rsidR="0036718E" w:rsidRPr="0017445C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State</w:t>
            </w:r>
            <w:r w:rsidRPr="00105F06">
              <w:rPr>
                <w:rFonts w:ascii="Cambria" w:hAnsi="Cambria" w:cstheme="minorHAnsi"/>
                <w:bCs/>
                <w:sz w:val="24"/>
                <w:szCs w:val="24"/>
              </w:rPr>
              <w:t xml:space="preserve"> the number of variables in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a 16x16 (Hexadecimal) Sudoku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368586BE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0F3926BF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5F84D05D" w14:textId="58E55F22" w:rsidTr="00D13522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5EA8F7" w14:textId="587AD827" w:rsidR="0036718E" w:rsidRPr="0017445C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State the recurrence used for calculating the time complexity of </w:t>
            </w:r>
            <w:r w:rsidRPr="000B69DD">
              <w:rPr>
                <w:rFonts w:ascii="Cambria" w:hAnsi="Cambria" w:cstheme="minorHAnsi"/>
                <w:b/>
                <w:sz w:val="24"/>
                <w:szCs w:val="24"/>
                <w:u w:val="single"/>
              </w:rPr>
              <w:t>worst ordering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in alpha-beta pruning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282822F8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77F4413A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6BA36377" w14:textId="1F5DC35D" w:rsidTr="001843B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191E11" w14:textId="108A9A90" w:rsidR="0036718E" w:rsidRPr="0017445C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Name</w:t>
            </w:r>
            <w:r w:rsidRPr="00105F06">
              <w:rPr>
                <w:rFonts w:ascii="Cambria" w:hAnsi="Cambria" w:cstheme="minorHAnsi"/>
                <w:bCs/>
                <w:sz w:val="24"/>
                <w:szCs w:val="24"/>
              </w:rPr>
              <w:t xml:space="preserve"> the data structure used in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depth</w:t>
            </w:r>
            <w:r w:rsidRPr="00105F06">
              <w:rPr>
                <w:rFonts w:ascii="Cambria" w:hAnsi="Cambria" w:cstheme="minorHAnsi"/>
                <w:bCs/>
                <w:sz w:val="24"/>
                <w:szCs w:val="24"/>
              </w:rPr>
              <w:t>-first search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706EB39B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2BFFC562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2B1E1DFD" w14:textId="3F03E895" w:rsidTr="001843B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789CA5" w14:textId="30584CBF" w:rsidR="0036718E" w:rsidRPr="00AC6EF6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State</w:t>
            </w:r>
            <w:r w:rsidRPr="00105F06">
              <w:rPr>
                <w:rFonts w:ascii="Cambria" w:hAnsi="Cambria" w:cstheme="minorHAnsi"/>
                <w:bCs/>
                <w:sz w:val="24"/>
                <w:szCs w:val="24"/>
              </w:rPr>
              <w:t xml:space="preserve"> the number of variables in the N Queens Problem, where we have to place N Queens on an </w:t>
            </w:r>
            <w:proofErr w:type="spellStart"/>
            <w:r w:rsidRPr="00105F06">
              <w:rPr>
                <w:rFonts w:ascii="Cambria" w:hAnsi="Cambria" w:cstheme="minorHAnsi"/>
                <w:bCs/>
                <w:sz w:val="24"/>
                <w:szCs w:val="24"/>
              </w:rPr>
              <w:t>NxN</w:t>
            </w:r>
            <w:proofErr w:type="spellEnd"/>
            <w:r w:rsidRPr="00105F06">
              <w:rPr>
                <w:rFonts w:ascii="Cambria" w:hAnsi="Cambria" w:cstheme="minorHAnsi"/>
                <w:bCs/>
                <w:sz w:val="24"/>
                <w:szCs w:val="24"/>
              </w:rPr>
              <w:t xml:space="preserve"> chessboard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7A59D05E" w:rsidR="0036718E" w:rsidRPr="00293D36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629DD66A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01AC2B5E" w14:textId="77777777" w:rsidTr="00CB6DF2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39D441" w14:textId="314FD392" w:rsidR="0036718E" w:rsidRPr="00284DDB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Name the term that mentions the set of rules that are accepted in a logic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322F281E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5B068FD8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603AD31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57FC7C65" w:rsidR="0036718E" w:rsidRPr="00284DDB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For 2 mutually independent events, if 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P(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A) = a, and P(B) = b, mention the probability of P(A U B), i.e. the probability that either A or B occur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6868EE3E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31614971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04BA4D63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0C3D0DDB" w:rsidR="0036718E" w:rsidRPr="00284DDB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A generalized heuristic search function 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f(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n) uses the equation f(n) = a*g(n) + b*h(n). Mention the values of 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a and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b for the equation to represent the Uniform Cost Search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79BD880C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6E48C8E5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2B1948B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5325FBE9" w:rsidR="0036718E" w:rsidRPr="00284DDB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Name the probability which we try to calculate using Bayes Theorem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2B47828D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139C96E2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6718E" w:rsidRPr="00293D36" w14:paraId="725634CF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733E0277" w:rsidR="0036718E" w:rsidRPr="00284DDB" w:rsidRDefault="0036718E" w:rsidP="0036718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Name the algorithm paradigm of the Viterbi Algorithm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36718E" w:rsidRPr="00D307C6" w:rsidRDefault="0036718E" w:rsidP="0036718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005E559C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4DE4C237" w:rsidR="0036718E" w:rsidRDefault="0036718E" w:rsidP="0036718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</w:tbl>
    <w:p w14:paraId="36846A1D" w14:textId="7B7D1D59" w:rsidR="001539B8" w:rsidRPr="00D8462B" w:rsidRDefault="00894339" w:rsidP="00930AE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</w:t>
      </w:r>
      <w:r w:rsidR="00526BBF"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494"/>
        <w:gridCol w:w="1275"/>
        <w:gridCol w:w="709"/>
        <w:gridCol w:w="851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1ED8004A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BC3AE4" w:rsidRPr="00293D36" w14:paraId="3AEB7291" w14:textId="6B0E3BC9" w:rsidTr="00634406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50641D4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3C18612B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E5491D4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D6B385F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A457B67" w14:textId="755E83DA" w:rsidR="00BC3AE4" w:rsidRPr="00293D36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49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F53F40" w14:textId="77777777" w:rsidR="00BC3AE4" w:rsidRDefault="00BC3AE4" w:rsidP="00BC3AE4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Fermat’s Last Theorem states that: “There does not exist any set of 4 positive integers, x, y, z, and n, such that n &gt; 2, and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x</w:t>
            </w:r>
            <w:r w:rsidRPr="00220B3F"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n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+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y</w:t>
            </w:r>
            <w:r w:rsidRPr="00220B3F"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n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=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z</w:t>
            </w:r>
            <w:r w:rsidRPr="00220B3F"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n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”. Convert this statement to First Order Logic. Use the predicate “integer(x)” to denote “x is an integer” and “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pow(</w:t>
            </w:r>
            <w:proofErr w:type="spellStart"/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a,b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)” to denote the function which returns the value a</w:t>
            </w:r>
            <w:r w:rsidRPr="00F66D34"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b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6C885A3B" w14:textId="77777777" w:rsidR="00BC3AE4" w:rsidRDefault="00BC3AE4" w:rsidP="00BC3AE4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ider a deck of cards. Calculate the probability of each of the following events:</w:t>
            </w:r>
          </w:p>
          <w:p w14:paraId="45FA7D6C" w14:textId="63FA4AF2" w:rsidR="00BC3AE4" w:rsidRDefault="00BC3AE4" w:rsidP="00BC3AE4">
            <w:pPr>
              <w:pStyle w:val="ListParagraph"/>
              <w:numPr>
                <w:ilvl w:val="0"/>
                <w:numId w:val="9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the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Ace of </w:t>
            </w:r>
            <w:r w:rsidR="0081723E">
              <w:rPr>
                <w:rFonts w:ascii="Cambria" w:hAnsi="Cambria" w:cstheme="minorHAnsi"/>
                <w:b/>
                <w:sz w:val="24"/>
                <w:szCs w:val="24"/>
              </w:rPr>
              <w:t>Hearts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35AA78F8" w14:textId="75F83B0D" w:rsidR="00BC3AE4" w:rsidRDefault="00BC3AE4" w:rsidP="00BC3AE4">
            <w:pPr>
              <w:pStyle w:val="ListParagraph"/>
              <w:numPr>
                <w:ilvl w:val="0"/>
                <w:numId w:val="9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</w:t>
            </w:r>
            <w:r w:rsidRPr="00FA7250">
              <w:rPr>
                <w:rFonts w:ascii="Cambria" w:hAnsi="Cambria" w:cstheme="minorHAnsi"/>
                <w:b/>
                <w:sz w:val="24"/>
                <w:szCs w:val="24"/>
              </w:rPr>
              <w:t>an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Ace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OR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a </w:t>
            </w:r>
            <w:r w:rsidR="0081723E">
              <w:rPr>
                <w:rFonts w:ascii="Cambria" w:hAnsi="Cambria" w:cstheme="minorHAnsi"/>
                <w:b/>
                <w:sz w:val="24"/>
                <w:szCs w:val="24"/>
              </w:rPr>
              <w:t>Heart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67EF88AD" w14:textId="0B45B039" w:rsidR="00BC3AE4" w:rsidRDefault="00BC3AE4" w:rsidP="00BC3AE4">
            <w:pPr>
              <w:pStyle w:val="ListParagraph"/>
              <w:numPr>
                <w:ilvl w:val="0"/>
                <w:numId w:val="9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an Ace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, put it back, and then select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a </w:t>
            </w:r>
            <w:r w:rsidR="0081723E">
              <w:rPr>
                <w:rFonts w:ascii="Cambria" w:hAnsi="Cambria" w:cstheme="minorHAnsi"/>
                <w:b/>
                <w:sz w:val="24"/>
                <w:szCs w:val="24"/>
              </w:rPr>
              <w:t>Heart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4E3B584E" w14:textId="77777777" w:rsidR="0081723E" w:rsidRDefault="00BC3AE4" w:rsidP="0081723E">
            <w:pPr>
              <w:pStyle w:val="ListParagraph"/>
              <w:numPr>
                <w:ilvl w:val="0"/>
                <w:numId w:val="9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the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Ace of </w:t>
            </w:r>
            <w:r w:rsidR="0081723E">
              <w:rPr>
                <w:rFonts w:ascii="Cambria" w:hAnsi="Cambria" w:cstheme="minorHAnsi"/>
                <w:b/>
                <w:sz w:val="24"/>
                <w:szCs w:val="24"/>
              </w:rPr>
              <w:t>Hearts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, given that you select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a letter card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569C07FE" w14:textId="26636C02" w:rsidR="00BC3AE4" w:rsidRPr="00BA6C8E" w:rsidRDefault="00BC3AE4" w:rsidP="0081723E">
            <w:pPr>
              <w:pStyle w:val="ListParagraph"/>
              <w:numPr>
                <w:ilvl w:val="0"/>
                <w:numId w:val="9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the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Ace of </w:t>
            </w:r>
            <w:r w:rsidR="0081723E">
              <w:rPr>
                <w:rFonts w:ascii="Cambria" w:hAnsi="Cambria" w:cstheme="minorHAnsi"/>
                <w:b/>
                <w:sz w:val="24"/>
                <w:szCs w:val="24"/>
              </w:rPr>
              <w:t>Hearts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, given that you select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a face card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8978FFD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  <w:p w14:paraId="097BAA77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8474AA1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206F38F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E99A887" w14:textId="2FBA6C19" w:rsidR="00BC3AE4" w:rsidRPr="00293D36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16481A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  <w:p w14:paraId="35D8C7AA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870A3C4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4477C54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D18B225" w14:textId="75799275" w:rsidR="00BC3AE4" w:rsidRPr="00293D36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51524E2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  <w:p w14:paraId="7734E0D8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2A2AA24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56601AA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C187FFE" w14:textId="655AC7BF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527993C5" w:rsidR="00D307C6" w:rsidRPr="00D8462B" w:rsidRDefault="00683CB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</w:t>
            </w:r>
            <w:r w:rsidR="00D307C6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BC3AE4" w:rsidRPr="00293D36" w14:paraId="37393AEC" w14:textId="6E25860C" w:rsidTr="00616699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1EE1B58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369BD955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3ED6DF8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6A07FA3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D0889F8" w14:textId="264D6110" w:rsidR="00BC3AE4" w:rsidRPr="00293D36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49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917C48" w14:textId="77777777" w:rsidR="00BC3AE4" w:rsidRDefault="00BC3AE4" w:rsidP="00BC3AE4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Pythagoras Theorem implies that: “There exists any set of 3 positive integers, x, y, and z, such that x</w:t>
            </w:r>
            <w:r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+ y</w:t>
            </w:r>
            <w:r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= z</w:t>
            </w:r>
            <w:r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”. Convert this statement to First Order Logic. Use the predicate “integer(x)” to denote “x is an integer” and “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pow(</w:t>
            </w:r>
            <w:proofErr w:type="spellStart"/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a,b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)” to denote the function which return a</w:t>
            </w:r>
            <w:r w:rsidRPr="008716C6"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b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455984FD" w14:textId="77777777" w:rsidR="00BC3AE4" w:rsidRDefault="00BC3AE4" w:rsidP="00BC3AE4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ider a deck of cards. Calculate the probability of each of the following events:</w:t>
            </w:r>
          </w:p>
          <w:p w14:paraId="164FA58C" w14:textId="62F3EA98" w:rsidR="00BC3AE4" w:rsidRDefault="00BC3AE4" w:rsidP="00BC3AE4">
            <w:pPr>
              <w:pStyle w:val="ListParagraph"/>
              <w:numPr>
                <w:ilvl w:val="0"/>
                <w:numId w:val="10"/>
              </w:numPr>
              <w:ind w:left="294" w:hanging="27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the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Ace of </w:t>
            </w:r>
            <w:r w:rsidR="002329AA">
              <w:rPr>
                <w:rFonts w:ascii="Cambria" w:hAnsi="Cambria" w:cstheme="minorHAnsi"/>
                <w:b/>
                <w:sz w:val="24"/>
                <w:szCs w:val="24"/>
              </w:rPr>
              <w:t>Spades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088E9D51" w14:textId="5969AA57" w:rsidR="00BC3AE4" w:rsidRDefault="00BC3AE4" w:rsidP="00BC3AE4">
            <w:pPr>
              <w:pStyle w:val="ListParagraph"/>
              <w:numPr>
                <w:ilvl w:val="0"/>
                <w:numId w:val="10"/>
              </w:numPr>
              <w:ind w:left="294" w:hanging="27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>an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>Ace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 xml:space="preserve"> OR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 xml:space="preserve"> a </w:t>
            </w:r>
            <w:r w:rsidR="002329AA">
              <w:rPr>
                <w:rFonts w:ascii="Cambria" w:hAnsi="Cambria" w:cstheme="minorHAnsi"/>
                <w:b/>
                <w:sz w:val="24"/>
                <w:szCs w:val="24"/>
              </w:rPr>
              <w:t>Spade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6235DB67" w14:textId="42ABA330" w:rsidR="00BC3AE4" w:rsidRDefault="00BC3AE4" w:rsidP="00BC3AE4">
            <w:pPr>
              <w:pStyle w:val="ListParagraph"/>
              <w:numPr>
                <w:ilvl w:val="0"/>
                <w:numId w:val="10"/>
              </w:numPr>
              <w:ind w:left="294" w:hanging="27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>an Ace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 xml:space="preserve">, put it back, and then select 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 xml:space="preserve">a </w:t>
            </w:r>
            <w:r w:rsidR="002329AA">
              <w:rPr>
                <w:rFonts w:ascii="Cambria" w:hAnsi="Cambria" w:cstheme="minorHAnsi"/>
                <w:b/>
                <w:sz w:val="24"/>
                <w:szCs w:val="24"/>
              </w:rPr>
              <w:t>Spade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  <w:p w14:paraId="2D8847C6" w14:textId="77777777" w:rsidR="002329AA" w:rsidRPr="002329AA" w:rsidRDefault="00BC3AE4" w:rsidP="002329AA">
            <w:pPr>
              <w:pStyle w:val="ListParagraph"/>
              <w:numPr>
                <w:ilvl w:val="0"/>
                <w:numId w:val="10"/>
              </w:numPr>
              <w:ind w:left="294" w:hanging="270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 xml:space="preserve">You select the 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 xml:space="preserve">Ace of </w:t>
            </w:r>
            <w:r w:rsidR="002329AA">
              <w:rPr>
                <w:rFonts w:ascii="Cambria" w:hAnsi="Cambria" w:cstheme="minorHAnsi"/>
                <w:b/>
                <w:sz w:val="24"/>
                <w:szCs w:val="24"/>
              </w:rPr>
              <w:t>Spades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 xml:space="preserve">, given that you select 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>a letter card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  <w:r w:rsidR="002329AA"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</w:p>
          <w:p w14:paraId="6BA1BF6A" w14:textId="7FDA20CC" w:rsidR="00BC3AE4" w:rsidRPr="00293D36" w:rsidRDefault="00BC3AE4" w:rsidP="002329AA">
            <w:pPr>
              <w:pStyle w:val="ListParagraph"/>
              <w:numPr>
                <w:ilvl w:val="0"/>
                <w:numId w:val="10"/>
              </w:numPr>
              <w:ind w:left="294" w:hanging="270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lastRenderedPageBreak/>
              <w:t xml:space="preserve">You select the 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 xml:space="preserve">Ace of </w:t>
            </w:r>
            <w:r w:rsidR="002329AA">
              <w:rPr>
                <w:rFonts w:ascii="Cambria" w:hAnsi="Cambria" w:cstheme="minorHAnsi"/>
                <w:b/>
                <w:sz w:val="24"/>
                <w:szCs w:val="24"/>
              </w:rPr>
              <w:t>Spades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 xml:space="preserve">, given that you select </w:t>
            </w:r>
            <w:r w:rsidRPr="009824AE">
              <w:rPr>
                <w:rFonts w:ascii="Cambria" w:hAnsi="Cambria" w:cstheme="minorHAnsi"/>
                <w:b/>
                <w:sz w:val="24"/>
                <w:szCs w:val="24"/>
              </w:rPr>
              <w:t>a face card</w:t>
            </w:r>
            <w:r w:rsidRPr="009824AE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6139127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0 Marks</w:t>
            </w:r>
          </w:p>
          <w:p w14:paraId="37B4338D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72A6C69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18DB6DC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F30C4A2" w14:textId="44ACF109" w:rsidR="00BC3AE4" w:rsidRPr="00293D36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2C9CC1E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  <w:p w14:paraId="42A895DB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5889CF3E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9E071D0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56CD3B2" w14:textId="727B0ECD" w:rsidR="00BC3AE4" w:rsidRPr="00293D36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5B13025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  <w:p w14:paraId="1990C5B3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1FD17BA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5842126" w14:textId="77777777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0947D43" w14:textId="78F87BD4" w:rsidR="00BC3AE4" w:rsidRDefault="00BC3AE4" w:rsidP="00BC3AE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307C6" w:rsidRPr="00293D36" w14:paraId="13FA2CD2" w14:textId="73B56C51" w:rsidTr="00683CBB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5761BC" w:rsidRPr="00293D36" w14:paraId="75991A19" w14:textId="4F6627AE" w:rsidTr="00A82049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7137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BA8DD2" w14:textId="77777777" w:rsidR="005761BC" w:rsidRDefault="005761BC" w:rsidP="005761BC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ider the following HMM represented as a state diagram.</w:t>
            </w:r>
          </w:p>
          <w:p w14:paraId="70DF971D" w14:textId="77777777" w:rsidR="005761BC" w:rsidRDefault="005761BC" w:rsidP="005761BC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3902FD">
              <w:rPr>
                <w:rFonts w:ascii="Cambria" w:hAnsi="Cambria" w:cstheme="minorHAnsi"/>
                <w:bCs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5DB15570" wp14:editId="77279B6D">
                  <wp:extent cx="4394835" cy="3031490"/>
                  <wp:effectExtent l="0" t="0" r="5715" b="0"/>
                  <wp:docPr id="21431233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4835" cy="3031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94C011" w14:textId="65DC2DE2" w:rsidR="005761BC" w:rsidRPr="00293D36" w:rsidRDefault="005761BC" w:rsidP="005761BC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Calculate the most probable state sequence to produce the observations </w:t>
            </w:r>
            <w:r w:rsidR="00712122"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  <w:r w:rsidR="00712122">
              <w:rPr>
                <w:rFonts w:ascii="Cambria" w:hAnsi="Cambria" w:cstheme="minorHAnsi"/>
                <w:b/>
                <w:sz w:val="24"/>
                <w:szCs w:val="24"/>
              </w:rPr>
              <w:t>G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B </w:t>
            </w:r>
            <w:proofErr w:type="spellStart"/>
            <w:r w:rsidR="00712122"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  <w:proofErr w:type="spellEnd"/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. Assume that each state has equal initial probability. You must mention the Viterbi probability and back-pointer at each and every step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1D75116" w14:textId="3E6C7011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923DEBB" w14:textId="5A94C983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D0D3101" w14:textId="382BD912" w:rsidR="005761BC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307C6" w:rsidRPr="00293D36" w14:paraId="4CA3C357" w14:textId="3302ACC2" w:rsidTr="00D8462B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2E1F35F7" w:rsidR="00D307C6" w:rsidRDefault="00683CBB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</w:t>
            </w:r>
            <w:r w:rsidR="00D8462B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5761BC" w:rsidRPr="00293D36" w14:paraId="7AE28738" w14:textId="089F6912" w:rsidTr="00AB41DC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7137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6F0F8E" w14:textId="77777777" w:rsidR="005761BC" w:rsidRDefault="005761BC" w:rsidP="005761BC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ider the following HMM represented as a state diagram.</w:t>
            </w:r>
          </w:p>
          <w:p w14:paraId="64B49DF0" w14:textId="77777777" w:rsidR="005761BC" w:rsidRDefault="005761BC" w:rsidP="005761BC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3902FD">
              <w:rPr>
                <w:rFonts w:ascii="Cambria" w:hAnsi="Cambria" w:cstheme="minorHAnsi"/>
                <w:bCs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4C731792" wp14:editId="765C137B">
                  <wp:extent cx="4394835" cy="3031490"/>
                  <wp:effectExtent l="0" t="0" r="5715" b="0"/>
                  <wp:docPr id="6286571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4835" cy="3031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FB11B1" w14:textId="7CCA3375" w:rsidR="005761BC" w:rsidRPr="00FD2FBD" w:rsidRDefault="005761BC" w:rsidP="005761BC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lastRenderedPageBreak/>
              <w:t xml:space="preserve">Calculate the most probable state sequence to produce the observations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R G B </w:t>
            </w:r>
            <w:r w:rsidR="00712122">
              <w:rPr>
                <w:rFonts w:ascii="Cambria" w:hAnsi="Cambria" w:cstheme="minorHAnsi"/>
                <w:b/>
                <w:sz w:val="24"/>
                <w:szCs w:val="24"/>
              </w:rPr>
              <w:t>G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B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 Assume that each state has equal initial probability. You must mention the Viterbi probability and back-pointer at each and every step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2BF6E9" w14:textId="3182825A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7E7D89D" w14:textId="149DC14C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68E9EA5" w14:textId="2DDBB2EC" w:rsidR="005761BC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lastRenderedPageBreak/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1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137"/>
        <w:gridCol w:w="1275"/>
        <w:gridCol w:w="709"/>
        <w:gridCol w:w="851"/>
      </w:tblGrid>
      <w:tr w:rsidR="005761BC" w:rsidRPr="00293D36" w14:paraId="06AACFFA" w14:textId="3892CA96" w:rsidTr="00C05234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713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5742CF" w14:textId="6C1E19A7" w:rsidR="005761BC" w:rsidRPr="00B474C1" w:rsidRDefault="005761BC" w:rsidP="005761BC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truct a game tree as follows. Each node has 2 children. At every level, the sum of the utilities of the children are the same. Assume that we are building a tree of 4 moves. In other words, we are therefore having 16 leaves. Let their utilities be 1, 2, 3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, …,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16. Hence, at the 4</w:t>
            </w:r>
            <w:r w:rsidRPr="00E52B42"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move, the utilities of the 2 children all sum to 17, at the 3</w:t>
            </w:r>
            <w:r w:rsidRPr="00E52B42"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rd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move, the utilities of the 2 children should all sum to 9, at the 2</w:t>
            </w:r>
            <w:r w:rsidRPr="00E52B42">
              <w:rPr>
                <w:rFonts w:ascii="Cambria" w:hAnsi="Cambria" w:cstheme="minorHAnsi"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move, the utilities of the 2 children should all sum to 13. Calculate the expected value of the root. Arrange the nodes such that the pruning is maximum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85FFF6E" w14:textId="5B1C63D5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B2CACAF" w14:textId="7A312AF0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2C0F8" w14:textId="4FBBEAA6" w:rsidR="005761BC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307C6" w:rsidRPr="00293D36" w14:paraId="4DACA96F" w14:textId="3AF44A69" w:rsidTr="00D13F33">
        <w:tc>
          <w:tcPr>
            <w:tcW w:w="10774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5761BC" w:rsidRPr="00293D36" w14:paraId="4D706E0E" w14:textId="0DCF4876" w:rsidTr="00D05C20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713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B4355F" w14:textId="106769CE" w:rsidR="005761BC" w:rsidRPr="00B474C1" w:rsidRDefault="005761BC" w:rsidP="005761BC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Consider a situation where you have an 8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litre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jug, a 5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litre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jug and a 3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litre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jug. Each state is represented in the form of a triple (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x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,y,z</w:t>
            </w:r>
            <w:proofErr w:type="spellEnd"/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), where x is the volume of water in the 3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litre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jug, y is the volume of water in the 5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litre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jug, and z is the volume of water in the 8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litre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jug. Initially, the 8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litre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jug is full of water. Your task is to balance a pair of scales with 2 jugs containing 4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litres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of water. In other words, your initial state is (0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,0,8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) and your final state is (0,4,4)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8097FB" w14:textId="0285E748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E49571" w14:textId="1E9B4405" w:rsidR="005761BC" w:rsidRPr="00293D36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41B9F2C" w14:textId="55F7D996" w:rsidR="005761BC" w:rsidRDefault="005761BC" w:rsidP="005761B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</w:tbl>
    <w:p w14:paraId="004BA923" w14:textId="67E9C183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137"/>
        <w:gridCol w:w="1275"/>
        <w:gridCol w:w="709"/>
        <w:gridCol w:w="851"/>
      </w:tblGrid>
      <w:tr w:rsidR="00417DC8" w:rsidRPr="00293D36" w14:paraId="63EB4225" w14:textId="77777777" w:rsidTr="003C186C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417DC8" w:rsidRPr="00293D36" w:rsidRDefault="00417DC8" w:rsidP="00417DC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713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1EC988" w14:textId="77777777" w:rsidR="00417DC8" w:rsidRDefault="00417DC8" w:rsidP="00417DC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ider the following axioms:</w:t>
            </w:r>
          </w:p>
          <w:p w14:paraId="64261F46" w14:textId="7077303E" w:rsidR="00417DC8" w:rsidRDefault="00417DC8" w:rsidP="00417DC8">
            <w:pPr>
              <w:pStyle w:val="ListParagraph"/>
              <w:numPr>
                <w:ilvl w:val="6"/>
                <w:numId w:val="2"/>
              </w:numPr>
              <w:ind w:left="402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FA0352">
              <w:rPr>
                <w:rFonts w:ascii="Cambria" w:hAnsi="Cambria" w:cstheme="minorHAnsi"/>
                <w:bCs/>
                <w:sz w:val="24"/>
                <w:szCs w:val="24"/>
              </w:rPr>
              <w:t xml:space="preserve">Every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boy or girl is a child.</w:t>
            </w:r>
          </w:p>
          <w:p w14:paraId="258ABB77" w14:textId="0C73A06B" w:rsidR="00417DC8" w:rsidRDefault="00417DC8" w:rsidP="00417DC8">
            <w:pPr>
              <w:pStyle w:val="ListParagraph"/>
              <w:numPr>
                <w:ilvl w:val="6"/>
                <w:numId w:val="2"/>
              </w:numPr>
              <w:ind w:left="402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very child gets a doll or a train or a lump of coal</w:t>
            </w:r>
          </w:p>
          <w:p w14:paraId="56468172" w14:textId="3E629243" w:rsidR="00417DC8" w:rsidRDefault="00417DC8" w:rsidP="00417DC8">
            <w:pPr>
              <w:pStyle w:val="ListParagraph"/>
              <w:numPr>
                <w:ilvl w:val="6"/>
                <w:numId w:val="2"/>
              </w:numPr>
              <w:ind w:left="402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No boy gets any doll</w:t>
            </w:r>
          </w:p>
          <w:p w14:paraId="69E0DB9C" w14:textId="3A905DA8" w:rsidR="00417DC8" w:rsidRDefault="00417DC8" w:rsidP="00417DC8">
            <w:pPr>
              <w:pStyle w:val="ListParagraph"/>
              <w:numPr>
                <w:ilvl w:val="6"/>
                <w:numId w:val="2"/>
              </w:numPr>
              <w:ind w:left="402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No child who is good gets a lump of coal</w:t>
            </w:r>
          </w:p>
          <w:p w14:paraId="6602B47E" w14:textId="77777777" w:rsidR="00417DC8" w:rsidRDefault="00417DC8" w:rsidP="00417DC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Use the following predicates:</w:t>
            </w:r>
          </w:p>
          <w:p w14:paraId="1062E9FF" w14:textId="3F350545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Boy(x) = x is a boy</w:t>
            </w:r>
          </w:p>
          <w:p w14:paraId="63953862" w14:textId="38C8771C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Girl(x) = x is a girl</w:t>
            </w:r>
          </w:p>
          <w:p w14:paraId="10D33A97" w14:textId="4F65D32B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hild(x) = x is a child.</w:t>
            </w:r>
          </w:p>
          <w:p w14:paraId="127B6D27" w14:textId="0995DEE2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oll(x) = x gets a doll</w:t>
            </w:r>
          </w:p>
          <w:p w14:paraId="33DCC6A7" w14:textId="79D97CDB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Train(x) = x gets a train</w:t>
            </w:r>
          </w:p>
          <w:p w14:paraId="0535156B" w14:textId="73A128D7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al(x) = x gets a lump of coal</w:t>
            </w:r>
          </w:p>
          <w:p w14:paraId="638E649A" w14:textId="34E7F975" w:rsidR="00417DC8" w:rsidRP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Good(x) = x is good</w:t>
            </w:r>
          </w:p>
          <w:p w14:paraId="21B524FA" w14:textId="160FFB97" w:rsidR="00417DC8" w:rsidRPr="00293D36" w:rsidRDefault="00417DC8" w:rsidP="00417DC8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Prove, using First Order Resolution, that: If no child gets a train, then no boy is good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585599" w14:textId="4AAA7371" w:rsidR="00417DC8" w:rsidRPr="00293D36" w:rsidRDefault="00417DC8" w:rsidP="00417DC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D8B311" w14:textId="25604482" w:rsidR="00417DC8" w:rsidRPr="00293D36" w:rsidRDefault="00417DC8" w:rsidP="00417DC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45A368C" w14:textId="6863CC49" w:rsidR="00417DC8" w:rsidRDefault="00417DC8" w:rsidP="00417DC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417DC8" w:rsidRPr="00293D36" w14:paraId="50E26235" w14:textId="77777777" w:rsidTr="00D54399">
        <w:tc>
          <w:tcPr>
            <w:tcW w:w="10774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417DC8" w:rsidRPr="00D8462B" w:rsidRDefault="00417DC8" w:rsidP="00417DC8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lastRenderedPageBreak/>
              <w:t>Or</w:t>
            </w:r>
          </w:p>
        </w:tc>
      </w:tr>
      <w:tr w:rsidR="00417DC8" w:rsidRPr="00293D36" w14:paraId="071FAB96" w14:textId="77777777" w:rsidTr="00750DEB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7DE71C2" w14:textId="1F093D0E" w:rsidR="00417DC8" w:rsidRPr="00293D36" w:rsidRDefault="00417DC8" w:rsidP="00417DC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713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B73285A" w14:textId="77777777" w:rsidR="00417DC8" w:rsidRDefault="00417DC8" w:rsidP="00417DC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ider the following axioms:</w:t>
            </w:r>
          </w:p>
          <w:p w14:paraId="103139C7" w14:textId="77777777" w:rsidR="00C80A87" w:rsidRDefault="00417DC8" w:rsidP="00C80A8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80A87">
              <w:rPr>
                <w:rFonts w:ascii="Cambria" w:hAnsi="Cambria" w:cstheme="minorHAnsi"/>
                <w:bCs/>
                <w:sz w:val="24"/>
                <w:szCs w:val="24"/>
              </w:rPr>
              <w:t>Every child sees some witch.</w:t>
            </w:r>
          </w:p>
          <w:p w14:paraId="127E26E3" w14:textId="77777777" w:rsidR="00C80A87" w:rsidRDefault="00417DC8" w:rsidP="00C80A8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80A87">
              <w:rPr>
                <w:rFonts w:ascii="Cambria" w:hAnsi="Cambria" w:cstheme="minorHAnsi"/>
                <w:bCs/>
                <w:sz w:val="24"/>
                <w:szCs w:val="24"/>
              </w:rPr>
              <w:t>No witch has both a black cat and a pointed hat.</w:t>
            </w:r>
          </w:p>
          <w:p w14:paraId="1D5E5E51" w14:textId="77777777" w:rsidR="00C80A87" w:rsidRDefault="00417DC8" w:rsidP="00C80A8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80A87">
              <w:rPr>
                <w:rFonts w:ascii="Cambria" w:hAnsi="Cambria" w:cstheme="minorHAnsi"/>
                <w:bCs/>
                <w:sz w:val="24"/>
                <w:szCs w:val="24"/>
              </w:rPr>
              <w:t>Every witch is good or bad.</w:t>
            </w:r>
          </w:p>
          <w:p w14:paraId="0EF2491D" w14:textId="77777777" w:rsidR="00C80A87" w:rsidRDefault="00417DC8" w:rsidP="00C80A8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80A87">
              <w:rPr>
                <w:rFonts w:ascii="Cambria" w:hAnsi="Cambria" w:cstheme="minorHAnsi"/>
                <w:bCs/>
                <w:sz w:val="24"/>
                <w:szCs w:val="24"/>
              </w:rPr>
              <w:t>Every child who sees a good witch gets some candy</w:t>
            </w:r>
          </w:p>
          <w:p w14:paraId="1A300920" w14:textId="51D90DC6" w:rsidR="00417DC8" w:rsidRPr="00C80A87" w:rsidRDefault="00417DC8" w:rsidP="00C80A8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80A87">
              <w:rPr>
                <w:rFonts w:ascii="Cambria" w:hAnsi="Cambria" w:cstheme="minorHAnsi"/>
                <w:bCs/>
                <w:sz w:val="24"/>
                <w:szCs w:val="24"/>
              </w:rPr>
              <w:t>Every witch that is bad has a black cat.</w:t>
            </w:r>
          </w:p>
          <w:p w14:paraId="47C43E0E" w14:textId="77777777" w:rsidR="00417DC8" w:rsidRDefault="00417DC8" w:rsidP="00417DC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Use the following predicates:</w:t>
            </w:r>
          </w:p>
          <w:p w14:paraId="4E8D7E3F" w14:textId="77777777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hild(x) = x is a child.</w:t>
            </w:r>
          </w:p>
          <w:p w14:paraId="25310497" w14:textId="54AD72B7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Witch(x) = x is a witch.</w:t>
            </w:r>
          </w:p>
          <w:p w14:paraId="0DB00659" w14:textId="71CCBE52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BlackCat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(x) = x has a black cat</w:t>
            </w:r>
          </w:p>
          <w:p w14:paraId="73D307F9" w14:textId="663FE1B3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PointedHat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(x) = x has a pointed hat</w:t>
            </w:r>
          </w:p>
          <w:p w14:paraId="300A714A" w14:textId="53ECB166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Good(x) = x is good</w:t>
            </w:r>
          </w:p>
          <w:p w14:paraId="52E38247" w14:textId="51ACBF90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Bad(x) = x is bad</w:t>
            </w:r>
          </w:p>
          <w:p w14:paraId="6489D631" w14:textId="359C3421" w:rsidR="00417DC8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andy(x) = x gets candy.</w:t>
            </w:r>
          </w:p>
          <w:p w14:paraId="1BC6B25C" w14:textId="0807D75E" w:rsidR="00417DC8" w:rsidRPr="000B4715" w:rsidRDefault="00417DC8" w:rsidP="00417D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Has(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x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,y</w:t>
            </w:r>
            <w:proofErr w:type="spellEnd"/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) = x has y.</w:t>
            </w:r>
          </w:p>
          <w:p w14:paraId="75788C3D" w14:textId="2FDDE53A" w:rsidR="00417DC8" w:rsidRPr="00946351" w:rsidRDefault="00417DC8" w:rsidP="00417DC8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Prove, using First Order Resolution, that: If every witch that is seen by a child has a pointed hat, then every child gets candy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CA8E757" w14:textId="23E3CE28" w:rsidR="00417DC8" w:rsidRPr="00293D36" w:rsidRDefault="00417DC8" w:rsidP="00417DC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BFACBA" w14:textId="46956221" w:rsidR="00417DC8" w:rsidRPr="00293D36" w:rsidRDefault="00417DC8" w:rsidP="00417DC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2523748" w14:textId="69F8AA33" w:rsidR="00417DC8" w:rsidRDefault="00417DC8" w:rsidP="00417DC8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70062" w14:textId="77777777" w:rsidR="00A767A4" w:rsidRDefault="00A767A4">
      <w:pPr>
        <w:spacing w:line="240" w:lineRule="auto"/>
      </w:pPr>
      <w:r>
        <w:separator/>
      </w:r>
    </w:p>
  </w:endnote>
  <w:endnote w:type="continuationSeparator" w:id="0">
    <w:p w14:paraId="223F0F9C" w14:textId="77777777" w:rsidR="00A767A4" w:rsidRDefault="00A767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6A6E51C6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EF09AE">
      <w:rPr>
        <w:rFonts w:ascii="Times New Roman" w:hAnsi="Times New Roman"/>
        <w:b/>
        <w:noProof/>
      </w:rPr>
      <w:t>5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EF09AE">
      <w:rPr>
        <w:rFonts w:ascii="Times New Roman" w:hAnsi="Times New Roman"/>
        <w:b/>
        <w:noProof/>
      </w:rPr>
      <w:t>5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8DAFF3" w14:textId="77777777" w:rsidR="00A767A4" w:rsidRDefault="00A767A4">
      <w:pPr>
        <w:spacing w:after="0"/>
      </w:pPr>
      <w:r>
        <w:separator/>
      </w:r>
    </w:p>
  </w:footnote>
  <w:footnote w:type="continuationSeparator" w:id="0">
    <w:p w14:paraId="13AE9504" w14:textId="77777777" w:rsidR="00A767A4" w:rsidRDefault="00A767A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2D6473"/>
    <w:multiLevelType w:val="hybridMultilevel"/>
    <w:tmpl w:val="96E8D7B6"/>
    <w:lvl w:ilvl="0" w:tplc="21A053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2BBD2C2B"/>
    <w:multiLevelType w:val="hybridMultilevel"/>
    <w:tmpl w:val="529A3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D64412"/>
    <w:multiLevelType w:val="hybridMultilevel"/>
    <w:tmpl w:val="C17C3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895D70"/>
    <w:multiLevelType w:val="multilevel"/>
    <w:tmpl w:val="DFA2DCBA"/>
    <w:lvl w:ilvl="0">
      <w:start w:val="1"/>
      <w:numFmt w:val="decimal"/>
      <w:lvlText w:val="%1.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5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6">
    <w:nsid w:val="4FD1425D"/>
    <w:multiLevelType w:val="hybridMultilevel"/>
    <w:tmpl w:val="A82C4FD2"/>
    <w:lvl w:ilvl="0" w:tplc="7E20F076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66A1760"/>
    <w:multiLevelType w:val="multilevel"/>
    <w:tmpl w:val="DFA2DCBA"/>
    <w:lvl w:ilvl="0">
      <w:start w:val="1"/>
      <w:numFmt w:val="decimal"/>
      <w:lvlText w:val="%1.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5"/>
    <w:lvlOverride w:ilvl="0">
      <w:startOverride w:val="1"/>
    </w:lvlOverride>
  </w:num>
  <w:num w:numId="2">
    <w:abstractNumId w:val="4"/>
  </w:num>
  <w:num w:numId="3">
    <w:abstractNumId w:val="8"/>
  </w:num>
  <w:num w:numId="4">
    <w:abstractNumId w:val="7"/>
  </w:num>
  <w:num w:numId="5">
    <w:abstractNumId w:val="1"/>
  </w:num>
  <w:num w:numId="6">
    <w:abstractNumId w:val="2"/>
  </w:num>
  <w:num w:numId="7">
    <w:abstractNumId w:val="9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40ED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4715"/>
    <w:rsid w:val="000B5180"/>
    <w:rsid w:val="000B59F3"/>
    <w:rsid w:val="000C158A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71DF6"/>
    <w:rsid w:val="0017445C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05CD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29AA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4425"/>
    <w:rsid w:val="002756D6"/>
    <w:rsid w:val="00281CDC"/>
    <w:rsid w:val="00283030"/>
    <w:rsid w:val="00284DDB"/>
    <w:rsid w:val="002853AE"/>
    <w:rsid w:val="00293D36"/>
    <w:rsid w:val="002A19CD"/>
    <w:rsid w:val="002A5C66"/>
    <w:rsid w:val="002B0648"/>
    <w:rsid w:val="002B2826"/>
    <w:rsid w:val="002B2D30"/>
    <w:rsid w:val="002B3255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0169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6718E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446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58E9"/>
    <w:rsid w:val="00407E0E"/>
    <w:rsid w:val="004127EC"/>
    <w:rsid w:val="00413238"/>
    <w:rsid w:val="00414BA7"/>
    <w:rsid w:val="00416196"/>
    <w:rsid w:val="004176C7"/>
    <w:rsid w:val="00417DC8"/>
    <w:rsid w:val="004247E2"/>
    <w:rsid w:val="004247F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0B9"/>
    <w:rsid w:val="004C3E2A"/>
    <w:rsid w:val="004D032E"/>
    <w:rsid w:val="004D1DE8"/>
    <w:rsid w:val="004D6A49"/>
    <w:rsid w:val="004E04BB"/>
    <w:rsid w:val="004E51A7"/>
    <w:rsid w:val="004F4DA9"/>
    <w:rsid w:val="00506377"/>
    <w:rsid w:val="005074E2"/>
    <w:rsid w:val="0051099D"/>
    <w:rsid w:val="00512CB6"/>
    <w:rsid w:val="00513CAD"/>
    <w:rsid w:val="00517AA1"/>
    <w:rsid w:val="005210E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1BC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115A"/>
    <w:rsid w:val="00643D36"/>
    <w:rsid w:val="006443B0"/>
    <w:rsid w:val="0064503F"/>
    <w:rsid w:val="006473D5"/>
    <w:rsid w:val="00647454"/>
    <w:rsid w:val="00652E20"/>
    <w:rsid w:val="0065359A"/>
    <w:rsid w:val="00654228"/>
    <w:rsid w:val="00665A69"/>
    <w:rsid w:val="0066663D"/>
    <w:rsid w:val="0067033C"/>
    <w:rsid w:val="00672DD8"/>
    <w:rsid w:val="00676911"/>
    <w:rsid w:val="00680EB8"/>
    <w:rsid w:val="006828FF"/>
    <w:rsid w:val="00682CEB"/>
    <w:rsid w:val="00683CBB"/>
    <w:rsid w:val="0068462D"/>
    <w:rsid w:val="0068527D"/>
    <w:rsid w:val="00694421"/>
    <w:rsid w:val="006963A1"/>
    <w:rsid w:val="006A0524"/>
    <w:rsid w:val="006A613B"/>
    <w:rsid w:val="006A7570"/>
    <w:rsid w:val="006B2444"/>
    <w:rsid w:val="006B4F56"/>
    <w:rsid w:val="006C1437"/>
    <w:rsid w:val="006C1798"/>
    <w:rsid w:val="006C5A74"/>
    <w:rsid w:val="006D4085"/>
    <w:rsid w:val="006E23EE"/>
    <w:rsid w:val="006E4807"/>
    <w:rsid w:val="006F611B"/>
    <w:rsid w:val="006F763D"/>
    <w:rsid w:val="00705673"/>
    <w:rsid w:val="00706225"/>
    <w:rsid w:val="00712122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0B43"/>
    <w:rsid w:val="007B21B6"/>
    <w:rsid w:val="007B4A78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41F5"/>
    <w:rsid w:val="00805D96"/>
    <w:rsid w:val="00806949"/>
    <w:rsid w:val="0081006C"/>
    <w:rsid w:val="00811B47"/>
    <w:rsid w:val="008142C1"/>
    <w:rsid w:val="0081723E"/>
    <w:rsid w:val="00830EDA"/>
    <w:rsid w:val="00836647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1F31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30AE9"/>
    <w:rsid w:val="00930F43"/>
    <w:rsid w:val="00931589"/>
    <w:rsid w:val="00932A9C"/>
    <w:rsid w:val="009335EB"/>
    <w:rsid w:val="00935AE4"/>
    <w:rsid w:val="00940207"/>
    <w:rsid w:val="009422DB"/>
    <w:rsid w:val="0094381A"/>
    <w:rsid w:val="00946351"/>
    <w:rsid w:val="0095189B"/>
    <w:rsid w:val="009544B4"/>
    <w:rsid w:val="009552E2"/>
    <w:rsid w:val="00960CF0"/>
    <w:rsid w:val="00962E16"/>
    <w:rsid w:val="00970676"/>
    <w:rsid w:val="00970D77"/>
    <w:rsid w:val="00973546"/>
    <w:rsid w:val="00977F04"/>
    <w:rsid w:val="009845BA"/>
    <w:rsid w:val="00990508"/>
    <w:rsid w:val="00990C88"/>
    <w:rsid w:val="009911B3"/>
    <w:rsid w:val="009948B9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4571"/>
    <w:rsid w:val="00A75052"/>
    <w:rsid w:val="00A7543B"/>
    <w:rsid w:val="00A765FE"/>
    <w:rsid w:val="00A767A4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C6EF6"/>
    <w:rsid w:val="00AD10FB"/>
    <w:rsid w:val="00AD464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474C1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A6C8E"/>
    <w:rsid w:val="00BB107E"/>
    <w:rsid w:val="00BB58DD"/>
    <w:rsid w:val="00BB5A7C"/>
    <w:rsid w:val="00BB7A48"/>
    <w:rsid w:val="00BC3AE4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0A87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B7A61"/>
    <w:rsid w:val="00CC0778"/>
    <w:rsid w:val="00CC3B8E"/>
    <w:rsid w:val="00CD16DB"/>
    <w:rsid w:val="00CD3799"/>
    <w:rsid w:val="00CD37D5"/>
    <w:rsid w:val="00CD6308"/>
    <w:rsid w:val="00CD7442"/>
    <w:rsid w:val="00CE2361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3B06"/>
    <w:rsid w:val="00D458AC"/>
    <w:rsid w:val="00D516C6"/>
    <w:rsid w:val="00D52555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005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4646"/>
    <w:rsid w:val="00E26DA8"/>
    <w:rsid w:val="00E27FEF"/>
    <w:rsid w:val="00E37359"/>
    <w:rsid w:val="00E41554"/>
    <w:rsid w:val="00E416A5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0184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09AE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2FBD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676BB46-977A-45EB-AD40-C7AFB590D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5</Pages>
  <Words>960</Words>
  <Characters>547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37</cp:revision>
  <cp:lastPrinted>2024-12-04T07:08:00Z</cp:lastPrinted>
  <dcterms:created xsi:type="dcterms:W3CDTF">2024-12-13T08:21:00Z</dcterms:created>
  <dcterms:modified xsi:type="dcterms:W3CDTF">2025-01-0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